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Cornfi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nfi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1 Brentlawn Dr, Nashville, TN, USA Nashville, TN, USA 372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cornfiel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584016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r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n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